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08C02" w14:textId="31F50696" w:rsidR="008B0F3F" w:rsidRDefault="00FF5AA5">
      <w:r>
        <w:t>Git workshop for GMEA Lab</w:t>
      </w:r>
      <w:r w:rsidR="00C61EAC">
        <w:t xml:space="preserve"> – Feb </w:t>
      </w:r>
      <w:proofErr w:type="gramStart"/>
      <w:r w:rsidR="00C61EAC">
        <w:t>17</w:t>
      </w:r>
      <w:proofErr w:type="gramEnd"/>
      <w:r w:rsidR="00C61EAC">
        <w:t xml:space="preserve"> 2021</w:t>
      </w:r>
    </w:p>
    <w:p w14:paraId="2E111CC6" w14:textId="230E14B9" w:rsidR="00FF5AA5" w:rsidRPr="00C61EAC" w:rsidRDefault="00FF5AA5">
      <w:pPr>
        <w:rPr>
          <w:b/>
          <w:bCs/>
        </w:rPr>
      </w:pPr>
      <w:r w:rsidRPr="00C61EAC">
        <w:rPr>
          <w:b/>
          <w:bCs/>
        </w:rPr>
        <w:t>1: Introduce Carpentries/ Code of Conduct</w:t>
      </w:r>
    </w:p>
    <w:p w14:paraId="379FD198" w14:textId="6E3DC164" w:rsidR="00FF5AA5" w:rsidRDefault="00E5688B">
      <w:hyperlink r:id="rId5" w:history="1">
        <w:r w:rsidR="00FF5AA5" w:rsidRPr="00191BE0">
          <w:rPr>
            <w:rStyle w:val="Hyperlink"/>
          </w:rPr>
          <w:t>https://docs.carpentries.org/topic_folders/policies/code-of-conduct.html</w:t>
        </w:r>
      </w:hyperlink>
    </w:p>
    <w:p w14:paraId="5230FE68" w14:textId="0D82CD62" w:rsidR="00FF5AA5" w:rsidRDefault="00FF5AA5">
      <w:r w:rsidRPr="00C61EAC">
        <w:rPr>
          <w:b/>
          <w:bCs/>
        </w:rPr>
        <w:t>2: Introduce Version Control</w:t>
      </w:r>
      <w:r w:rsidRPr="00FF5AA5">
        <w:rPr>
          <w:noProof/>
        </w:rPr>
        <w:drawing>
          <wp:inline distT="0" distB="0" distL="0" distR="0" wp14:anchorId="45AE099E" wp14:editId="4ED779E1">
            <wp:extent cx="5731510" cy="22663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266315"/>
                    </a:xfrm>
                    <a:prstGeom prst="rect">
                      <a:avLst/>
                    </a:prstGeom>
                  </pic:spPr>
                </pic:pic>
              </a:graphicData>
            </a:graphic>
          </wp:inline>
        </w:drawing>
      </w:r>
    </w:p>
    <w:p w14:paraId="271F4D0D" w14:textId="22EC3005" w:rsidR="00FF5AA5" w:rsidRDefault="00FF5AA5">
      <w:r>
        <w:t>Journal kept with your document.</w:t>
      </w:r>
    </w:p>
    <w:p w14:paraId="1792F091" w14:textId="206B3242" w:rsidR="00FF5AA5" w:rsidRDefault="00FF5AA5">
      <w:r>
        <w:t xml:space="preserve">Ideally avoids, Final_thesis.doc. Final_thesis2.doc, Final_thesis2_revised.doc, Final_thesis2_revised_again.doc++++ And all previous iterations are included in the VC log history journal </w:t>
      </w:r>
      <w:proofErr w:type="gramStart"/>
      <w:r>
        <w:t>book</w:t>
      </w:r>
      <w:proofErr w:type="gramEnd"/>
    </w:p>
    <w:p w14:paraId="4B73D71B" w14:textId="5E815DC1" w:rsidR="00FF5AA5" w:rsidRPr="00C61EAC" w:rsidRDefault="00FF5AA5">
      <w:pPr>
        <w:rPr>
          <w:b/>
          <w:bCs/>
        </w:rPr>
      </w:pPr>
      <w:r w:rsidRPr="00C61EAC">
        <w:rPr>
          <w:b/>
          <w:bCs/>
        </w:rPr>
        <w:t>3: Git commands</w:t>
      </w:r>
    </w:p>
    <w:p w14:paraId="23F6A01D" w14:textId="31D1953B" w:rsidR="00FF5AA5" w:rsidRDefault="00FF5AA5">
      <w:r>
        <w:t>Git verb options</w:t>
      </w:r>
    </w:p>
    <w:p w14:paraId="5056BD4B" w14:textId="1A1D2D09" w:rsidR="00FF5AA5" w:rsidRDefault="00FF5AA5">
      <w:r>
        <w:t>Calling on git to do the verb (command/functions) and options gives details or like arguments to a command.</w:t>
      </w:r>
    </w:p>
    <w:p w14:paraId="6C556AFD" w14:textId="2B0FCF0A" w:rsidR="00FF5AA5" w:rsidRPr="00C61EAC" w:rsidRDefault="00FF5AA5">
      <w:pPr>
        <w:rPr>
          <w:b/>
          <w:bCs/>
        </w:rPr>
      </w:pPr>
      <w:r w:rsidRPr="00C61EAC">
        <w:rPr>
          <w:b/>
          <w:bCs/>
        </w:rPr>
        <w:t xml:space="preserve">4: Setting </w:t>
      </w:r>
      <w:proofErr w:type="gramStart"/>
      <w:r w:rsidRPr="00C61EAC">
        <w:rPr>
          <w:b/>
          <w:bCs/>
        </w:rPr>
        <w:t>up</w:t>
      </w:r>
      <w:proofErr w:type="gramEnd"/>
    </w:p>
    <w:p w14:paraId="18868535" w14:textId="49E349A5" w:rsidR="00FF5AA5" w:rsidRDefault="00FF5AA5">
      <w:r w:rsidRPr="00FF5AA5">
        <w:rPr>
          <w:noProof/>
        </w:rPr>
        <w:drawing>
          <wp:inline distT="0" distB="0" distL="0" distR="0" wp14:anchorId="2F8D09DF" wp14:editId="4D76978C">
            <wp:extent cx="5731510" cy="13798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79855"/>
                    </a:xfrm>
                    <a:prstGeom prst="rect">
                      <a:avLst/>
                    </a:prstGeom>
                  </pic:spPr>
                </pic:pic>
              </a:graphicData>
            </a:graphic>
          </wp:inline>
        </w:drawing>
      </w:r>
    </w:p>
    <w:p w14:paraId="7A33CB47" w14:textId="14EC7DA8" w:rsidR="00FF5AA5" w:rsidRDefault="00FF5AA5">
      <w:r>
        <w:t xml:space="preserve">Some awkward steps but you just do them once. *same email as </w:t>
      </w:r>
      <w:proofErr w:type="spellStart"/>
      <w:r>
        <w:t>github</w:t>
      </w:r>
      <w:proofErr w:type="spellEnd"/>
      <w:r>
        <w:t xml:space="preserve"> account</w:t>
      </w:r>
    </w:p>
    <w:p w14:paraId="1CB5A1FE" w14:textId="77777777" w:rsidR="00FF5AA5" w:rsidRDefault="00FF5AA5">
      <w:r>
        <w:t xml:space="preserve">We can set up with nano if you didn’t do it in set </w:t>
      </w:r>
      <w:proofErr w:type="gramStart"/>
      <w:r>
        <w:t>up</w:t>
      </w:r>
      <w:proofErr w:type="gramEnd"/>
      <w:r>
        <w:t xml:space="preserve"> </w:t>
      </w:r>
    </w:p>
    <w:tbl>
      <w:tblPr>
        <w:tblW w:w="14776" w:type="dxa"/>
        <w:shd w:val="clear" w:color="auto" w:fill="FFFFFF"/>
        <w:tblCellMar>
          <w:top w:w="15" w:type="dxa"/>
          <w:left w:w="15" w:type="dxa"/>
          <w:bottom w:w="15" w:type="dxa"/>
          <w:right w:w="15" w:type="dxa"/>
        </w:tblCellMar>
        <w:tblLook w:val="04A0" w:firstRow="1" w:lastRow="0" w:firstColumn="1" w:lastColumn="0" w:noHBand="0" w:noVBand="1"/>
      </w:tblPr>
      <w:tblGrid>
        <w:gridCol w:w="1923"/>
        <w:gridCol w:w="12853"/>
      </w:tblGrid>
      <w:tr w:rsidR="00FF5AA5" w:rsidRPr="00FF5AA5" w14:paraId="2CFA430A" w14:textId="77777777" w:rsidTr="00FF5AA5">
        <w:tc>
          <w:tcPr>
            <w:tcW w:w="0" w:type="auto"/>
            <w:tcBorders>
              <w:top w:val="single" w:sz="6" w:space="0" w:color="DDDDDD"/>
            </w:tcBorders>
            <w:shd w:val="clear" w:color="auto" w:fill="FFFFFF"/>
            <w:tcMar>
              <w:top w:w="120" w:type="dxa"/>
              <w:left w:w="120" w:type="dxa"/>
              <w:bottom w:w="120" w:type="dxa"/>
              <w:right w:w="120" w:type="dxa"/>
            </w:tcMar>
            <w:hideMark/>
          </w:tcPr>
          <w:p w14:paraId="7F14587F" w14:textId="77777777" w:rsidR="00FF5AA5" w:rsidRPr="00FF5AA5" w:rsidRDefault="00FF5AA5" w:rsidP="00FF5AA5">
            <w:pPr>
              <w:spacing w:after="300" w:line="240" w:lineRule="auto"/>
              <w:rPr>
                <w:rFonts w:ascii="Helvetica" w:eastAsia="Times New Roman" w:hAnsi="Helvetica" w:cs="Helvetica"/>
                <w:color w:val="333333"/>
                <w:sz w:val="21"/>
                <w:szCs w:val="21"/>
              </w:rPr>
            </w:pPr>
            <w:r w:rsidRPr="00FF5AA5">
              <w:rPr>
                <w:rFonts w:ascii="Helvetica" w:eastAsia="Times New Roman" w:hAnsi="Helvetica" w:cs="Helvetica"/>
                <w:color w:val="333333"/>
                <w:sz w:val="21"/>
                <w:szCs w:val="21"/>
              </w:rPr>
              <w:t>nano</w:t>
            </w:r>
          </w:p>
        </w:tc>
        <w:tc>
          <w:tcPr>
            <w:tcW w:w="0" w:type="auto"/>
            <w:tcBorders>
              <w:top w:val="single" w:sz="6" w:space="0" w:color="DDDDDD"/>
            </w:tcBorders>
            <w:shd w:val="clear" w:color="auto" w:fill="FFFFFF"/>
            <w:tcMar>
              <w:top w:w="120" w:type="dxa"/>
              <w:left w:w="120" w:type="dxa"/>
              <w:bottom w:w="120" w:type="dxa"/>
              <w:right w:w="120" w:type="dxa"/>
            </w:tcMar>
            <w:hideMark/>
          </w:tcPr>
          <w:p w14:paraId="4A940E6D" w14:textId="77777777" w:rsidR="00FF5AA5" w:rsidRPr="00FF5AA5" w:rsidRDefault="00FF5AA5" w:rsidP="00FF5AA5">
            <w:pPr>
              <w:spacing w:after="300" w:line="240" w:lineRule="auto"/>
              <w:rPr>
                <w:rFonts w:ascii="Helvetica" w:eastAsia="Times New Roman" w:hAnsi="Helvetica" w:cs="Helvetica"/>
                <w:color w:val="333333"/>
                <w:sz w:val="21"/>
                <w:szCs w:val="21"/>
              </w:rPr>
            </w:pPr>
            <w:r w:rsidRPr="00FF5AA5">
              <w:rPr>
                <w:rFonts w:ascii="Consolas" w:eastAsia="Times New Roman" w:hAnsi="Consolas" w:cs="Courier New"/>
                <w:color w:val="006CAD"/>
                <w:sz w:val="19"/>
                <w:szCs w:val="19"/>
                <w:shd w:val="clear" w:color="auto" w:fill="E7E7E7"/>
              </w:rPr>
              <w:t xml:space="preserve">$ git config --global </w:t>
            </w:r>
            <w:proofErr w:type="spellStart"/>
            <w:proofErr w:type="gramStart"/>
            <w:r w:rsidRPr="00FF5AA5">
              <w:rPr>
                <w:rFonts w:ascii="Consolas" w:eastAsia="Times New Roman" w:hAnsi="Consolas" w:cs="Courier New"/>
                <w:color w:val="006CAD"/>
                <w:sz w:val="19"/>
                <w:szCs w:val="19"/>
                <w:shd w:val="clear" w:color="auto" w:fill="E7E7E7"/>
              </w:rPr>
              <w:t>core.editor</w:t>
            </w:r>
            <w:proofErr w:type="spellEnd"/>
            <w:proofErr w:type="gramEnd"/>
            <w:r w:rsidRPr="00FF5AA5">
              <w:rPr>
                <w:rFonts w:ascii="Consolas" w:eastAsia="Times New Roman" w:hAnsi="Consolas" w:cs="Courier New"/>
                <w:color w:val="006CAD"/>
                <w:sz w:val="19"/>
                <w:szCs w:val="19"/>
                <w:shd w:val="clear" w:color="auto" w:fill="E7E7E7"/>
              </w:rPr>
              <w:t xml:space="preserve"> "nano -w"</w:t>
            </w:r>
          </w:p>
        </w:tc>
      </w:tr>
    </w:tbl>
    <w:p w14:paraId="102A76BB" w14:textId="6F5D157D" w:rsidR="00FF5AA5" w:rsidRDefault="00FF5AA5">
      <w:r>
        <w:t xml:space="preserve">HELP! </w:t>
      </w:r>
    </w:p>
    <w:p w14:paraId="610E538B" w14:textId="1819BD43" w:rsidR="00FF5AA5" w:rsidRDefault="00FF5AA5">
      <w:r>
        <w:t xml:space="preserve">Git verb </w:t>
      </w:r>
      <w:r w:rsidR="00C61EAC">
        <w:t>–</w:t>
      </w:r>
      <w:r>
        <w:t>help</w:t>
      </w:r>
    </w:p>
    <w:p w14:paraId="2B4ED86B" w14:textId="476CA105" w:rsidR="00C61EAC" w:rsidRPr="00C61EAC" w:rsidRDefault="00C61EAC">
      <w:pPr>
        <w:rPr>
          <w:b/>
          <w:bCs/>
        </w:rPr>
      </w:pPr>
      <w:r w:rsidRPr="00C61EAC">
        <w:rPr>
          <w:b/>
          <w:bCs/>
        </w:rPr>
        <w:lastRenderedPageBreak/>
        <w:t xml:space="preserve">5: </w:t>
      </w:r>
      <w:proofErr w:type="spellStart"/>
      <w:r w:rsidRPr="00C61EAC">
        <w:rPr>
          <w:b/>
          <w:bCs/>
        </w:rPr>
        <w:t>Lets</w:t>
      </w:r>
      <w:proofErr w:type="spellEnd"/>
      <w:r w:rsidRPr="00C61EAC">
        <w:rPr>
          <w:b/>
          <w:bCs/>
        </w:rPr>
        <w:t xml:space="preserve"> make a repository.</w:t>
      </w:r>
    </w:p>
    <w:p w14:paraId="2D6A1ED3" w14:textId="165C5C47" w:rsidR="00C61EAC" w:rsidRDefault="00C61EAC">
      <w:r w:rsidRPr="00C61EAC">
        <w:rPr>
          <w:noProof/>
        </w:rPr>
        <w:drawing>
          <wp:inline distT="0" distB="0" distL="0" distR="0" wp14:anchorId="4493776F" wp14:editId="485595B0">
            <wp:extent cx="5731510" cy="27520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52090"/>
                    </a:xfrm>
                    <a:prstGeom prst="rect">
                      <a:avLst/>
                    </a:prstGeom>
                  </pic:spPr>
                </pic:pic>
              </a:graphicData>
            </a:graphic>
          </wp:inline>
        </w:drawing>
      </w:r>
    </w:p>
    <w:p w14:paraId="30D56455" w14:textId="0F719C62" w:rsidR="00C61EAC" w:rsidRPr="0055377F" w:rsidRDefault="00C61EAC">
      <w:pPr>
        <w:rPr>
          <w:i/>
          <w:iCs/>
        </w:rPr>
      </w:pPr>
      <w:r w:rsidRPr="0055377F">
        <w:rPr>
          <w:i/>
          <w:iCs/>
        </w:rPr>
        <w:t>Ls – list</w:t>
      </w:r>
    </w:p>
    <w:p w14:paraId="50A0052E" w14:textId="489078BF" w:rsidR="00C61EAC" w:rsidRPr="0055377F" w:rsidRDefault="00C61EAC">
      <w:pPr>
        <w:rPr>
          <w:i/>
          <w:iCs/>
        </w:rPr>
      </w:pPr>
      <w:r w:rsidRPr="0055377F">
        <w:rPr>
          <w:i/>
          <w:iCs/>
        </w:rPr>
        <w:t>Cd -change directory</w:t>
      </w:r>
    </w:p>
    <w:p w14:paraId="6CB3D670" w14:textId="2510B6AB" w:rsidR="00C61EAC" w:rsidRPr="0055377F" w:rsidRDefault="00C61EAC">
      <w:pPr>
        <w:rPr>
          <w:i/>
          <w:iCs/>
        </w:rPr>
      </w:pPr>
      <w:proofErr w:type="spellStart"/>
      <w:r w:rsidRPr="0055377F">
        <w:rPr>
          <w:i/>
          <w:iCs/>
        </w:rPr>
        <w:t>Mkdir</w:t>
      </w:r>
      <w:proofErr w:type="spellEnd"/>
      <w:r w:rsidRPr="0055377F">
        <w:rPr>
          <w:i/>
          <w:iCs/>
        </w:rPr>
        <w:t xml:space="preserve"> – make </w:t>
      </w:r>
      <w:proofErr w:type="gramStart"/>
      <w:r w:rsidRPr="0055377F">
        <w:rPr>
          <w:i/>
          <w:iCs/>
        </w:rPr>
        <w:t>directory</w:t>
      </w:r>
      <w:proofErr w:type="gramEnd"/>
    </w:p>
    <w:p w14:paraId="2B8E422B" w14:textId="0D3C72E0" w:rsidR="00C61EAC" w:rsidRDefault="00C61EAC">
      <w:r>
        <w:t>Git status</w:t>
      </w:r>
    </w:p>
    <w:p w14:paraId="630FAA0E" w14:textId="4351FBF9" w:rsidR="00C61EAC" w:rsidRPr="00C61EAC" w:rsidRDefault="00C61EAC">
      <w:pPr>
        <w:rPr>
          <w:b/>
          <w:bCs/>
        </w:rPr>
      </w:pPr>
      <w:r w:rsidRPr="00C61EAC">
        <w:rPr>
          <w:b/>
          <w:bCs/>
        </w:rPr>
        <w:t xml:space="preserve">6: Lets add a file to our new </w:t>
      </w:r>
      <w:proofErr w:type="gramStart"/>
      <w:r w:rsidRPr="00C61EAC">
        <w:rPr>
          <w:b/>
          <w:bCs/>
        </w:rPr>
        <w:t>repo</w:t>
      </w:r>
      <w:proofErr w:type="gramEnd"/>
    </w:p>
    <w:p w14:paraId="3B3C6955" w14:textId="46488863" w:rsidR="00C61EAC" w:rsidRDefault="00C61EAC">
      <w:r w:rsidRPr="00C61EAC">
        <w:rPr>
          <w:noProof/>
        </w:rPr>
        <w:drawing>
          <wp:inline distT="0" distB="0" distL="0" distR="0" wp14:anchorId="5C2416C8" wp14:editId="09CE315E">
            <wp:extent cx="5731510" cy="19481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948180"/>
                    </a:xfrm>
                    <a:prstGeom prst="rect">
                      <a:avLst/>
                    </a:prstGeom>
                  </pic:spPr>
                </pic:pic>
              </a:graphicData>
            </a:graphic>
          </wp:inline>
        </w:drawing>
      </w:r>
    </w:p>
    <w:p w14:paraId="67A5225E" w14:textId="1DD5EEA5" w:rsidR="00C61EAC" w:rsidRDefault="00C61EAC">
      <w:r>
        <w:t>Hobbies. Add 3 hobbies.</w:t>
      </w:r>
    </w:p>
    <w:p w14:paraId="4B0F1CF0" w14:textId="6455DFD7" w:rsidR="00C61EAC" w:rsidRDefault="00916893">
      <w:r>
        <w:t>Git status</w:t>
      </w:r>
    </w:p>
    <w:p w14:paraId="4D79250E" w14:textId="07AA5F6C" w:rsidR="00916893" w:rsidRDefault="00916893">
      <w:r>
        <w:t xml:space="preserve">Git add </w:t>
      </w:r>
      <w:proofErr w:type="spellStart"/>
      <w:proofErr w:type="gramStart"/>
      <w:r>
        <w:t>fname</w:t>
      </w:r>
      <w:proofErr w:type="spellEnd"/>
      <w:r>
        <w:t xml:space="preserve">  *</w:t>
      </w:r>
      <w:proofErr w:type="gramEnd"/>
      <w:r>
        <w:t>try tab (first time, you add to tell git there is something to watch here)</w:t>
      </w:r>
    </w:p>
    <w:p w14:paraId="2E1B5B12" w14:textId="10F993C3" w:rsidR="00916893" w:rsidRDefault="00916893">
      <w:proofErr w:type="gramStart"/>
      <w:r w:rsidRPr="00916893">
        <w:t>Git</w:t>
      </w:r>
      <w:proofErr w:type="gramEnd"/>
      <w:r w:rsidRPr="00916893">
        <w:t xml:space="preserve"> commit </w:t>
      </w:r>
      <w:proofErr w:type="spellStart"/>
      <w:r w:rsidRPr="00916893">
        <w:t>fname</w:t>
      </w:r>
      <w:proofErr w:type="spellEnd"/>
      <w:r w:rsidRPr="00916893">
        <w:t xml:space="preserve"> -m (messa</w:t>
      </w:r>
      <w:r>
        <w:t>ge) "commit message should be verb then words and answers the questions "if applied, this commit will …" Short and details you can also see quick changes so no need to reword everything just a checkpoint message, journal entry. Every commit message is attached with date time and person.</w:t>
      </w:r>
    </w:p>
    <w:p w14:paraId="51A65258" w14:textId="3017FAE2" w:rsidR="00916893" w:rsidRDefault="00916893">
      <w:r>
        <w:t>Git log</w:t>
      </w:r>
    </w:p>
    <w:p w14:paraId="230076B0" w14:textId="0DCCDE65" w:rsidR="00916893" w:rsidRDefault="00916893">
      <w:pPr>
        <w:rPr>
          <w:b/>
          <w:bCs/>
        </w:rPr>
      </w:pPr>
      <w:r>
        <w:rPr>
          <w:b/>
          <w:bCs/>
        </w:rPr>
        <w:t xml:space="preserve">7: practice makes perfect. Try </w:t>
      </w:r>
      <w:proofErr w:type="gramStart"/>
      <w:r>
        <w:rPr>
          <w:b/>
          <w:bCs/>
        </w:rPr>
        <w:t>again</w:t>
      </w:r>
      <w:proofErr w:type="gramEnd"/>
    </w:p>
    <w:p w14:paraId="077C82B1" w14:textId="552070B0" w:rsidR="00916893" w:rsidRDefault="00916893">
      <w:r>
        <w:lastRenderedPageBreak/>
        <w:t>Nano hobbies.txt</w:t>
      </w:r>
    </w:p>
    <w:p w14:paraId="58900426" w14:textId="4D9B6BB1" w:rsidR="00916893" w:rsidRDefault="00916893">
      <w:r>
        <w:t>Git status</w:t>
      </w:r>
    </w:p>
    <w:p w14:paraId="5E7F3818" w14:textId="4B4903BB" w:rsidR="00916893" w:rsidRDefault="00916893">
      <w:r>
        <w:t>Git diff</w:t>
      </w:r>
    </w:p>
    <w:p w14:paraId="4B20F7D2" w14:textId="1E9E89CE" w:rsidR="00916893" w:rsidRDefault="00916893">
      <w:r>
        <w:t xml:space="preserve">Here we see the way git keeps track of the changes. It </w:t>
      </w:r>
      <w:proofErr w:type="gramStart"/>
      <w:r>
        <w:t>doesn’t</w:t>
      </w:r>
      <w:proofErr w:type="gramEnd"/>
      <w:r>
        <w:t xml:space="preserve"> store a new copy </w:t>
      </w:r>
      <w:proofErr w:type="spellStart"/>
      <w:r>
        <w:t>everytime</w:t>
      </w:r>
      <w:proofErr w:type="spellEnd"/>
      <w:r>
        <w:t xml:space="preserve"> just goes line </w:t>
      </w:r>
      <w:proofErr w:type="spellStart"/>
      <w:r>
        <w:t>epr</w:t>
      </w:r>
      <w:proofErr w:type="spellEnd"/>
      <w:r>
        <w:t xml:space="preserve"> line and asses it if it was change it – that line and + with the new line.</w:t>
      </w:r>
    </w:p>
    <w:p w14:paraId="3ADC4F16" w14:textId="51F8049C" w:rsidR="00916893" w:rsidRDefault="00916893">
      <w:proofErr w:type="gramStart"/>
      <w:r>
        <w:t>Git</w:t>
      </w:r>
      <w:proofErr w:type="gramEnd"/>
      <w:r>
        <w:t xml:space="preserve"> commit *we don’t need to add again* -m "</w:t>
      </w:r>
      <w:r w:rsidR="009920B8">
        <w:t>Add more hobbies.</w:t>
      </w:r>
      <w:r>
        <w:t>"</w:t>
      </w:r>
    </w:p>
    <w:p w14:paraId="32D5A72B" w14:textId="59E2663A" w:rsidR="009920B8" w:rsidRPr="004379A7" w:rsidRDefault="009920B8">
      <w:pPr>
        <w:rPr>
          <w:lang w:val="fr-CA"/>
        </w:rPr>
      </w:pPr>
      <w:r w:rsidRPr="004379A7">
        <w:rPr>
          <w:lang w:val="fr-CA"/>
        </w:rPr>
        <w:t>Git log</w:t>
      </w:r>
    </w:p>
    <w:p w14:paraId="5D789B28" w14:textId="5785EDDF" w:rsidR="009920B8" w:rsidRPr="004379A7" w:rsidRDefault="009920B8">
      <w:pPr>
        <w:rPr>
          <w:lang w:val="fr-CA"/>
        </w:rPr>
      </w:pPr>
      <w:r w:rsidRPr="004379A7">
        <w:rPr>
          <w:lang w:val="fr-CA"/>
        </w:rPr>
        <w:t xml:space="preserve">Q to </w:t>
      </w:r>
      <w:proofErr w:type="spellStart"/>
      <w:r w:rsidRPr="004379A7">
        <w:rPr>
          <w:lang w:val="fr-CA"/>
        </w:rPr>
        <w:t>quit</w:t>
      </w:r>
      <w:proofErr w:type="spellEnd"/>
      <w:r w:rsidRPr="004379A7">
        <w:rPr>
          <w:lang w:val="fr-CA"/>
        </w:rPr>
        <w:t>!</w:t>
      </w:r>
    </w:p>
    <w:p w14:paraId="48036FAF" w14:textId="65711384" w:rsidR="009920B8" w:rsidRDefault="009920B8">
      <w:pPr>
        <w:rPr>
          <w:b/>
          <w:bCs/>
        </w:rPr>
      </w:pPr>
      <w:r w:rsidRPr="009920B8">
        <w:rPr>
          <w:b/>
          <w:bCs/>
        </w:rPr>
        <w:t xml:space="preserve">8: Make a </w:t>
      </w:r>
      <w:proofErr w:type="gramStart"/>
      <w:r w:rsidRPr="009920B8">
        <w:rPr>
          <w:b/>
          <w:bCs/>
        </w:rPr>
        <w:t>repository</w:t>
      </w:r>
      <w:proofErr w:type="gramEnd"/>
    </w:p>
    <w:p w14:paraId="3AC603B3" w14:textId="31A08635" w:rsidR="009920B8" w:rsidRDefault="009920B8"/>
    <w:p w14:paraId="764978B7" w14:textId="77777777" w:rsidR="009920B8" w:rsidRPr="009920B8" w:rsidRDefault="009920B8"/>
    <w:p w14:paraId="42321BC9" w14:textId="77777777" w:rsidR="009920B8" w:rsidRDefault="009920B8"/>
    <w:p w14:paraId="021440F7" w14:textId="78D22BEF" w:rsidR="009920B8" w:rsidRDefault="009920B8">
      <w:r w:rsidRPr="009920B8">
        <w:rPr>
          <w:noProof/>
        </w:rPr>
        <w:drawing>
          <wp:inline distT="0" distB="0" distL="0" distR="0" wp14:anchorId="63995A42" wp14:editId="6A84A800">
            <wp:extent cx="5731510" cy="39433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1942"/>
                    <a:stretch/>
                  </pic:blipFill>
                  <pic:spPr bwMode="auto">
                    <a:xfrm>
                      <a:off x="0" y="0"/>
                      <a:ext cx="5731510" cy="3943350"/>
                    </a:xfrm>
                    <a:prstGeom prst="rect">
                      <a:avLst/>
                    </a:prstGeom>
                    <a:ln>
                      <a:noFill/>
                    </a:ln>
                    <a:extLst>
                      <a:ext uri="{53640926-AAD7-44D8-BBD7-CCE9431645EC}">
                        <a14:shadowObscured xmlns:a14="http://schemas.microsoft.com/office/drawing/2010/main"/>
                      </a:ext>
                    </a:extLst>
                  </pic:spPr>
                </pic:pic>
              </a:graphicData>
            </a:graphic>
          </wp:inline>
        </w:drawing>
      </w:r>
    </w:p>
    <w:p w14:paraId="1CCD1B77" w14:textId="77777777" w:rsidR="009920B8" w:rsidRDefault="009920B8" w:rsidP="009920B8">
      <w:r>
        <w:t xml:space="preserve">It is the same as git </w:t>
      </w:r>
      <w:proofErr w:type="gramStart"/>
      <w:r>
        <w:t>saying</w:t>
      </w:r>
      <w:proofErr w:type="gramEnd"/>
    </w:p>
    <w:p w14:paraId="03A35696" w14:textId="77777777" w:rsidR="009920B8" w:rsidRDefault="009920B8" w:rsidP="009920B8">
      <w:proofErr w:type="spellStart"/>
      <w:r>
        <w:t>Mkdir</w:t>
      </w:r>
      <w:proofErr w:type="spellEnd"/>
    </w:p>
    <w:p w14:paraId="2C3D6E5E" w14:textId="77777777" w:rsidR="009920B8" w:rsidRDefault="009920B8" w:rsidP="009920B8">
      <w:r>
        <w:t xml:space="preserve">Git </w:t>
      </w:r>
      <w:proofErr w:type="spellStart"/>
      <w:r>
        <w:t>init</w:t>
      </w:r>
      <w:proofErr w:type="spellEnd"/>
    </w:p>
    <w:p w14:paraId="4BBFD6A0" w14:textId="77777777" w:rsidR="009920B8" w:rsidRDefault="009920B8" w:rsidP="009920B8">
      <w:r>
        <w:t>But on the "cloud version" of your repository. *Leave empty because we will fill it with our file.</w:t>
      </w:r>
    </w:p>
    <w:p w14:paraId="1999A719" w14:textId="77777777" w:rsidR="009920B8" w:rsidRDefault="009920B8" w:rsidP="009920B8">
      <w:r>
        <w:t>Then you want to create a link and map them to each other.</w:t>
      </w:r>
    </w:p>
    <w:p w14:paraId="36AC1DEF" w14:textId="77777777" w:rsidR="009920B8" w:rsidRDefault="009920B8" w:rsidP="009920B8">
      <w:r>
        <w:lastRenderedPageBreak/>
        <w:t>Cd hobbies</w:t>
      </w:r>
    </w:p>
    <w:p w14:paraId="040527FA" w14:textId="7D0E6547" w:rsidR="009920B8" w:rsidRDefault="009920B8" w:rsidP="009920B8">
      <w:r>
        <w:t>Cd see where you are</w:t>
      </w:r>
      <w:r w:rsidRPr="009920B8">
        <w:rPr>
          <w:noProof/>
        </w:rPr>
        <w:drawing>
          <wp:inline distT="0" distB="0" distL="0" distR="0" wp14:anchorId="2C504509" wp14:editId="2A41BAB1">
            <wp:extent cx="5731510" cy="90868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908685"/>
                    </a:xfrm>
                    <a:prstGeom prst="rect">
                      <a:avLst/>
                    </a:prstGeom>
                  </pic:spPr>
                </pic:pic>
              </a:graphicData>
            </a:graphic>
          </wp:inline>
        </w:drawing>
      </w:r>
    </w:p>
    <w:p w14:paraId="54DB669B" w14:textId="77777777" w:rsidR="009920B8" w:rsidRPr="009920B8" w:rsidRDefault="009920B8" w:rsidP="009920B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9920B8">
        <w:rPr>
          <w:rFonts w:ascii="Consolas" w:eastAsia="Times New Roman" w:hAnsi="Consolas" w:cs="Courier New"/>
          <w:color w:val="19177C"/>
          <w:sz w:val="20"/>
          <w:szCs w:val="20"/>
        </w:rPr>
        <w:t xml:space="preserve">$ </w:t>
      </w:r>
      <w:r w:rsidRPr="009920B8">
        <w:rPr>
          <w:rFonts w:ascii="Consolas" w:eastAsia="Times New Roman" w:hAnsi="Consolas" w:cs="Courier New"/>
          <w:color w:val="333333"/>
          <w:sz w:val="20"/>
          <w:szCs w:val="20"/>
        </w:rPr>
        <w:t xml:space="preserve">git remote add origin </w:t>
      </w:r>
      <w:proofErr w:type="gramStart"/>
      <w:r w:rsidRPr="009920B8">
        <w:rPr>
          <w:rFonts w:ascii="Consolas" w:eastAsia="Times New Roman" w:hAnsi="Consolas" w:cs="Courier New"/>
          <w:color w:val="333333"/>
          <w:sz w:val="20"/>
          <w:szCs w:val="20"/>
        </w:rPr>
        <w:t>https://github.com/vlad/planets.git</w:t>
      </w:r>
      <w:proofErr w:type="gramEnd"/>
    </w:p>
    <w:p w14:paraId="714BE3B4" w14:textId="00728171" w:rsidR="009920B8" w:rsidRDefault="00E86F66">
      <w:r>
        <w:rPr>
          <w:rStyle w:val="HTMLCode"/>
          <w:rFonts w:ascii="Consolas" w:eastAsiaTheme="minorHAnsi" w:hAnsi="Consolas"/>
          <w:color w:val="006CAD"/>
          <w:sz w:val="19"/>
          <w:szCs w:val="19"/>
          <w:shd w:val="clear" w:color="auto" w:fill="E7E7E7"/>
        </w:rPr>
        <w:t>origin</w:t>
      </w:r>
      <w:r>
        <w:rPr>
          <w:rFonts w:ascii="Helvetica" w:hAnsi="Helvetica" w:cs="Helvetica"/>
          <w:color w:val="333333"/>
          <w:sz w:val="21"/>
          <w:szCs w:val="21"/>
          <w:shd w:val="clear" w:color="auto" w:fill="FFFFFF"/>
        </w:rPr>
        <w:t> is a local name used to refer to the remote repository. It could be called anything, but </w:t>
      </w:r>
      <w:r>
        <w:rPr>
          <w:rStyle w:val="HTMLCode"/>
          <w:rFonts w:ascii="Consolas" w:eastAsiaTheme="minorHAnsi" w:hAnsi="Consolas"/>
          <w:color w:val="006CAD"/>
          <w:sz w:val="19"/>
          <w:szCs w:val="19"/>
          <w:shd w:val="clear" w:color="auto" w:fill="E7E7E7"/>
        </w:rPr>
        <w:t>origin</w:t>
      </w:r>
      <w:r>
        <w:rPr>
          <w:rFonts w:ascii="Helvetica" w:hAnsi="Helvetica" w:cs="Helvetica"/>
          <w:color w:val="333333"/>
          <w:sz w:val="21"/>
          <w:szCs w:val="21"/>
          <w:shd w:val="clear" w:color="auto" w:fill="FFFFFF"/>
        </w:rPr>
        <w:t xml:space="preserve"> is a convention that is often used by default in git and GitHub, so </w:t>
      </w:r>
      <w:proofErr w:type="gramStart"/>
      <w:r>
        <w:rPr>
          <w:rFonts w:ascii="Helvetica" w:hAnsi="Helvetica" w:cs="Helvetica"/>
          <w:color w:val="333333"/>
          <w:sz w:val="21"/>
          <w:szCs w:val="21"/>
          <w:shd w:val="clear" w:color="auto" w:fill="FFFFFF"/>
        </w:rPr>
        <w:t>it’s</w:t>
      </w:r>
      <w:proofErr w:type="gramEnd"/>
      <w:r>
        <w:rPr>
          <w:rFonts w:ascii="Helvetica" w:hAnsi="Helvetica" w:cs="Helvetica"/>
          <w:color w:val="333333"/>
          <w:sz w:val="21"/>
          <w:szCs w:val="21"/>
          <w:shd w:val="clear" w:color="auto" w:fill="FFFFFF"/>
        </w:rPr>
        <w:t xml:space="preserve"> helpful to stick with this unless there’s a reason not to.</w:t>
      </w:r>
    </w:p>
    <w:p w14:paraId="49BE2A10" w14:textId="171B07EA" w:rsidR="009920B8" w:rsidRDefault="009920B8">
      <w:r>
        <w:t>Git remote -v (verify)</w:t>
      </w:r>
    </w:p>
    <w:p w14:paraId="030B6358" w14:textId="52140DFB" w:rsidR="009920B8" w:rsidRDefault="009920B8">
      <w:r>
        <w:t>Git push origin master</w:t>
      </w:r>
    </w:p>
    <w:p w14:paraId="66694886" w14:textId="63BC703A" w:rsidR="009920B8" w:rsidRDefault="009920B8">
      <w:r>
        <w:t>NOW WE ARE PUSHING our local repository to the cloud one we created.</w:t>
      </w:r>
    </w:p>
    <w:p w14:paraId="1AA069BF" w14:textId="119D32FB" w:rsidR="009920B8" w:rsidRDefault="009920B8">
      <w:r>
        <w:t xml:space="preserve">Then if we check on </w:t>
      </w:r>
      <w:proofErr w:type="spellStart"/>
      <w:r>
        <w:t>github</w:t>
      </w:r>
      <w:proofErr w:type="spellEnd"/>
      <w:r>
        <w:t xml:space="preserve"> webpage your file should be there.</w:t>
      </w:r>
    </w:p>
    <w:p w14:paraId="7784B184" w14:textId="31F1F2F7" w:rsidR="00916893" w:rsidRDefault="009920B8">
      <w:pPr>
        <w:rPr>
          <w:b/>
          <w:bCs/>
        </w:rPr>
      </w:pPr>
      <w:r>
        <w:rPr>
          <w:b/>
          <w:bCs/>
        </w:rPr>
        <w:t>9: A good workflow</w:t>
      </w:r>
    </w:p>
    <w:p w14:paraId="2A02C6E6" w14:textId="6B27C868" w:rsidR="009920B8" w:rsidRDefault="009920B8">
      <w:r>
        <w:t xml:space="preserve">Start your work </w:t>
      </w:r>
      <w:proofErr w:type="gramStart"/>
      <w:r>
        <w:t>day</w:t>
      </w:r>
      <w:proofErr w:type="gramEnd"/>
    </w:p>
    <w:p w14:paraId="70402867" w14:textId="1A35D1DC" w:rsidR="009920B8" w:rsidRDefault="009920B8">
      <w:proofErr w:type="gramStart"/>
      <w:r>
        <w:t>Git</w:t>
      </w:r>
      <w:proofErr w:type="gramEnd"/>
      <w:r>
        <w:t xml:space="preserve"> pull.</w:t>
      </w:r>
    </w:p>
    <w:p w14:paraId="1DC0A2F7" w14:textId="3BFE5171" w:rsidR="009920B8" w:rsidRDefault="009920B8">
      <w:r>
        <w:t xml:space="preserve">Do some work. Commit when you change something. Each commit should be for each change you </w:t>
      </w:r>
      <w:proofErr w:type="gramStart"/>
      <w:r>
        <w:t>don’t</w:t>
      </w:r>
      <w:proofErr w:type="gramEnd"/>
      <w:r>
        <w:t xml:space="preserve"> want your commit to say Added function for reading file and edit plot and update the words.</w:t>
      </w:r>
    </w:p>
    <w:p w14:paraId="26872E66" w14:textId="0E681442" w:rsidR="009920B8" w:rsidRDefault="009920B8">
      <w:r>
        <w:t>IDEALLY one idea one commit but yea.</w:t>
      </w:r>
    </w:p>
    <w:p w14:paraId="49DDDBFA" w14:textId="557E8906" w:rsidR="009920B8" w:rsidRDefault="009920B8">
      <w:proofErr w:type="gramStart"/>
      <w:r>
        <w:t>Git</w:t>
      </w:r>
      <w:proofErr w:type="gramEnd"/>
      <w:r>
        <w:t xml:space="preserve"> pull * ALWAYS pull before you push* </w:t>
      </w:r>
      <w:proofErr w:type="spellStart"/>
      <w:r>
        <w:t>Incase</w:t>
      </w:r>
      <w:proofErr w:type="spellEnd"/>
      <w:r>
        <w:t xml:space="preserve"> someone else is working </w:t>
      </w:r>
      <w:r w:rsidR="004D352E">
        <w:t>and facilitates merges</w:t>
      </w:r>
    </w:p>
    <w:p w14:paraId="725B7FFF" w14:textId="58E34A2E" w:rsidR="004D352E" w:rsidRDefault="004D352E">
      <w:r>
        <w:t>Git push</w:t>
      </w:r>
    </w:p>
    <w:p w14:paraId="22A1BB74" w14:textId="08D2CB82" w:rsidR="004D352E" w:rsidRDefault="004D352E">
      <w:r>
        <w:t xml:space="preserve">Work </w:t>
      </w:r>
      <w:proofErr w:type="spellStart"/>
      <w:r>
        <w:t>work</w:t>
      </w:r>
      <w:proofErr w:type="spellEnd"/>
      <w:r>
        <w:t xml:space="preserve"> </w:t>
      </w:r>
      <w:proofErr w:type="spellStart"/>
      <w:r>
        <w:t>work</w:t>
      </w:r>
      <w:proofErr w:type="spellEnd"/>
    </w:p>
    <w:p w14:paraId="19D5FAF8" w14:textId="718BA364" w:rsidR="004D352E" w:rsidRDefault="004D352E">
      <w:r>
        <w:t xml:space="preserve">Git </w:t>
      </w:r>
      <w:proofErr w:type="gramStart"/>
      <w:r>
        <w:t>pull</w:t>
      </w:r>
      <w:proofErr w:type="gramEnd"/>
    </w:p>
    <w:p w14:paraId="15082958" w14:textId="41215901" w:rsidR="004D352E" w:rsidRDefault="004D352E">
      <w:r>
        <w:t>Git push</w:t>
      </w:r>
    </w:p>
    <w:p w14:paraId="37605008" w14:textId="4D968623" w:rsidR="004D352E" w:rsidRDefault="00E86F66">
      <w:pPr>
        <w:rPr>
          <w:b/>
          <w:bCs/>
        </w:rPr>
      </w:pPr>
      <w:r>
        <w:rPr>
          <w:b/>
          <w:bCs/>
        </w:rPr>
        <w:t>10: Collaboration</w:t>
      </w:r>
    </w:p>
    <w:p w14:paraId="19C7349C" w14:textId="389DD709" w:rsidR="00E86F66" w:rsidRDefault="00E86F66">
      <w:proofErr w:type="gramStart"/>
      <w:r>
        <w:t>Let's</w:t>
      </w:r>
      <w:proofErr w:type="gramEnd"/>
      <w:r>
        <w:t xml:space="preserve"> get set up for working together on our project.</w:t>
      </w:r>
    </w:p>
    <w:p w14:paraId="1A4F42DF" w14:textId="718529B6" w:rsidR="00E86F66" w:rsidRPr="00E86F66" w:rsidRDefault="00E86F66">
      <w:r w:rsidRPr="00E86F66">
        <w:t>Git clone https://github.com/GMEA-Lab/Qik20_ITO.git</w:t>
      </w:r>
    </w:p>
    <w:p w14:paraId="1B0B440F" w14:textId="7708678A" w:rsidR="00E86F66" w:rsidRDefault="00E86F66">
      <w:r>
        <w:t xml:space="preserve">Think about where you want it. It will make a new folder where you are cd called </w:t>
      </w:r>
      <w:proofErr w:type="spellStart"/>
      <w:r>
        <w:t>Qik_</w:t>
      </w:r>
      <w:proofErr w:type="gramStart"/>
      <w:r>
        <w:t>ITO</w:t>
      </w:r>
      <w:proofErr w:type="spellEnd"/>
      <w:proofErr w:type="gramEnd"/>
    </w:p>
    <w:p w14:paraId="1879082E" w14:textId="6864554F" w:rsidR="00E86F66" w:rsidRDefault="00E86F66">
      <w:r>
        <w:t>Git status</w:t>
      </w:r>
    </w:p>
    <w:p w14:paraId="6C29A0E5" w14:textId="24C01F11" w:rsidR="00E86F66" w:rsidRPr="00E86F66" w:rsidRDefault="00E86F66">
      <w:proofErr w:type="gramStart"/>
      <w:r w:rsidRPr="00E86F66">
        <w:t>git</w:t>
      </w:r>
      <w:proofErr w:type="gramEnd"/>
      <w:r w:rsidRPr="00E86F66">
        <w:t xml:space="preserve"> add hobbies_me.txt </w:t>
      </w:r>
      <w:r w:rsidR="00BC5C8E">
        <w:t>OR</w:t>
      </w:r>
      <w:r w:rsidRPr="00E86F66">
        <w:t xml:space="preserve"> a</w:t>
      </w:r>
      <w:r>
        <w:t xml:space="preserve"> file you’ve been working on</w:t>
      </w:r>
      <w:r w:rsidR="00BC5C8E">
        <w:t xml:space="preserve"> OR literature OR edit the README</w:t>
      </w:r>
    </w:p>
    <w:p w14:paraId="0D583898" w14:textId="203BAEF8" w:rsidR="00E86F66" w:rsidRPr="00E86F66" w:rsidRDefault="00E86F66">
      <w:proofErr w:type="gramStart"/>
      <w:r w:rsidRPr="00E86F66">
        <w:t>git</w:t>
      </w:r>
      <w:proofErr w:type="gramEnd"/>
      <w:r w:rsidRPr="00E86F66">
        <w:t xml:space="preserve"> commit -m "…"</w:t>
      </w:r>
    </w:p>
    <w:p w14:paraId="48D3EFE1" w14:textId="6CE78C08" w:rsidR="00E86F66" w:rsidRDefault="00E86F66" w:rsidP="00E86F66">
      <w:pPr>
        <w:pStyle w:val="HTMLPreformatted"/>
        <w:shd w:val="clear" w:color="auto" w:fill="F8F8F8"/>
        <w:rPr>
          <w:color w:val="360084"/>
        </w:rPr>
      </w:pPr>
      <w:r>
        <w:rPr>
          <w:rStyle w:val="HTMLCode"/>
          <w:color w:val="006CAD"/>
          <w:shd w:val="clear" w:color="auto" w:fill="E7E7E7"/>
        </w:rPr>
        <w:t>$ git push origin master</w:t>
      </w:r>
    </w:p>
    <w:p w14:paraId="4D2870BA" w14:textId="77777777" w:rsidR="00E86F66" w:rsidRDefault="00E86F66" w:rsidP="00E86F66">
      <w:pPr>
        <w:pStyle w:val="HTMLPreformatted"/>
        <w:shd w:val="clear" w:color="auto" w:fill="F8F8F8"/>
        <w:rPr>
          <w:color w:val="360084"/>
        </w:rPr>
      </w:pPr>
      <w:r>
        <w:rPr>
          <w:rStyle w:val="nv"/>
          <w:color w:val="19177C"/>
          <w:shd w:val="clear" w:color="auto" w:fill="E7E7E7"/>
        </w:rPr>
        <w:t>$ </w:t>
      </w:r>
      <w:proofErr w:type="gramStart"/>
      <w:r>
        <w:rPr>
          <w:rStyle w:val="HTMLCode"/>
          <w:color w:val="006CAD"/>
          <w:shd w:val="clear" w:color="auto" w:fill="E7E7E7"/>
        </w:rPr>
        <w:t>git</w:t>
      </w:r>
      <w:proofErr w:type="gramEnd"/>
      <w:r>
        <w:rPr>
          <w:rStyle w:val="HTMLCode"/>
          <w:color w:val="006CAD"/>
          <w:shd w:val="clear" w:color="auto" w:fill="E7E7E7"/>
        </w:rPr>
        <w:t xml:space="preserve"> pull origin master</w:t>
      </w:r>
    </w:p>
    <w:p w14:paraId="386C128E" w14:textId="20CBB37F" w:rsidR="00C61EAC" w:rsidRDefault="00BC5C8E">
      <w:pPr>
        <w:rPr>
          <w:b/>
          <w:bCs/>
        </w:rPr>
      </w:pPr>
      <w:r>
        <w:rPr>
          <w:b/>
          <w:bCs/>
        </w:rPr>
        <w:lastRenderedPageBreak/>
        <w:t xml:space="preserve">11: </w:t>
      </w:r>
      <w:proofErr w:type="spellStart"/>
      <w:r>
        <w:rPr>
          <w:b/>
          <w:bCs/>
        </w:rPr>
        <w:t>Rstudio</w:t>
      </w:r>
      <w:proofErr w:type="spellEnd"/>
    </w:p>
    <w:p w14:paraId="41B1C024" w14:textId="3801B510" w:rsidR="00BC5C8E" w:rsidRDefault="00BC5C8E">
      <w:r>
        <w:t>New project from existing directory</w:t>
      </w:r>
    </w:p>
    <w:p w14:paraId="61823B01" w14:textId="13F80FFD" w:rsidR="00BC5C8E" w:rsidRDefault="00BC5C8E">
      <w:r>
        <w:t xml:space="preserve">Start with </w:t>
      </w:r>
      <w:proofErr w:type="gramStart"/>
      <w:r>
        <w:t>hobbies</w:t>
      </w:r>
      <w:proofErr w:type="gramEnd"/>
    </w:p>
    <w:p w14:paraId="2E8A0D8A" w14:textId="6729FBCA" w:rsidR="00BC5C8E" w:rsidRDefault="00BC5C8E" w:rsidP="00BC5C8E">
      <w:pPr>
        <w:pStyle w:val="ListParagraph"/>
        <w:numPr>
          <w:ilvl w:val="0"/>
          <w:numId w:val="1"/>
        </w:numPr>
      </w:pPr>
      <w:r>
        <w:t>File</w:t>
      </w:r>
    </w:p>
    <w:p w14:paraId="50AD611A" w14:textId="7A5F8F43" w:rsidR="00BC5C8E" w:rsidRDefault="00BC5C8E" w:rsidP="00BC5C8E">
      <w:pPr>
        <w:pStyle w:val="ListParagraph"/>
        <w:numPr>
          <w:ilvl w:val="0"/>
          <w:numId w:val="1"/>
        </w:numPr>
      </w:pPr>
      <w:r>
        <w:t>New project</w:t>
      </w:r>
    </w:p>
    <w:p w14:paraId="3F08051C" w14:textId="39619B27" w:rsidR="00BC5C8E" w:rsidRDefault="00BC5C8E" w:rsidP="00BC5C8E">
      <w:pPr>
        <w:pStyle w:val="ListParagraph"/>
        <w:numPr>
          <w:ilvl w:val="0"/>
          <w:numId w:val="1"/>
        </w:numPr>
      </w:pPr>
      <w:r>
        <w:t>Existing Directory</w:t>
      </w:r>
    </w:p>
    <w:p w14:paraId="7089E7FA" w14:textId="3C7A4A58" w:rsidR="00BC5C8E" w:rsidRDefault="00BC5C8E" w:rsidP="00BC5C8E">
      <w:pPr>
        <w:pStyle w:val="ListParagraph"/>
        <w:numPr>
          <w:ilvl w:val="0"/>
          <w:numId w:val="1"/>
        </w:numPr>
      </w:pPr>
      <w:r>
        <w:t xml:space="preserve">Choose </w:t>
      </w:r>
      <w:proofErr w:type="gramStart"/>
      <w:r>
        <w:t>directory</w:t>
      </w:r>
      <w:proofErr w:type="gramEnd"/>
    </w:p>
    <w:p w14:paraId="62CDC090" w14:textId="06C717A9" w:rsidR="00BC5C8E" w:rsidRDefault="00BC5C8E" w:rsidP="00BC5C8E">
      <w:pPr>
        <w:pStyle w:val="ListParagraph"/>
        <w:numPr>
          <w:ilvl w:val="0"/>
          <w:numId w:val="1"/>
        </w:numPr>
      </w:pPr>
      <w:r>
        <w:t>Git +/- b</w:t>
      </w:r>
      <w:r w:rsidR="0055377F">
        <w:t>u</w:t>
      </w:r>
      <w:r>
        <w:t>tton</w:t>
      </w:r>
    </w:p>
    <w:p w14:paraId="1EAEBA26" w14:textId="7E623EB6" w:rsidR="00BC5C8E" w:rsidRDefault="00BC5C8E" w:rsidP="00BC5C8E">
      <w:pPr>
        <w:pStyle w:val="ListParagraph"/>
        <w:numPr>
          <w:ilvl w:val="0"/>
          <w:numId w:val="1"/>
        </w:numPr>
      </w:pPr>
      <w:r>
        <w:t xml:space="preserve">Add to </w:t>
      </w:r>
      <w:proofErr w:type="gramStart"/>
      <w:r>
        <w:t>file</w:t>
      </w:r>
      <w:proofErr w:type="gramEnd"/>
    </w:p>
    <w:p w14:paraId="1A0CBFCF" w14:textId="34F1BE1B" w:rsidR="00BC5C8E" w:rsidRDefault="00BC5C8E" w:rsidP="00BC5C8E">
      <w:pPr>
        <w:pStyle w:val="ListParagraph"/>
        <w:numPr>
          <w:ilvl w:val="0"/>
          <w:numId w:val="1"/>
        </w:numPr>
      </w:pPr>
      <w:r>
        <w:t>Commit</w:t>
      </w:r>
    </w:p>
    <w:p w14:paraId="45C9B1FA" w14:textId="68476FC0" w:rsidR="00BC5C8E" w:rsidRDefault="00BC5C8E" w:rsidP="00BC5C8E">
      <w:pPr>
        <w:pStyle w:val="ListParagraph"/>
        <w:numPr>
          <w:ilvl w:val="0"/>
          <w:numId w:val="1"/>
        </w:numPr>
      </w:pPr>
      <w:r>
        <w:t>History</w:t>
      </w:r>
    </w:p>
    <w:p w14:paraId="02894365" w14:textId="36907976" w:rsidR="00BC5C8E" w:rsidRDefault="00BC5C8E" w:rsidP="00BC5C8E">
      <w:pPr>
        <w:pStyle w:val="ListParagraph"/>
        <w:numPr>
          <w:ilvl w:val="0"/>
          <w:numId w:val="1"/>
        </w:numPr>
      </w:pPr>
      <w:r>
        <w:t>Pull</w:t>
      </w:r>
    </w:p>
    <w:p w14:paraId="46EED92C" w14:textId="096D4218" w:rsidR="00BC5C8E" w:rsidRDefault="00BC5C8E" w:rsidP="00BC5C8E">
      <w:pPr>
        <w:pStyle w:val="ListParagraph"/>
        <w:numPr>
          <w:ilvl w:val="0"/>
          <w:numId w:val="1"/>
        </w:numPr>
      </w:pPr>
      <w:r>
        <w:t>Push</w:t>
      </w:r>
    </w:p>
    <w:p w14:paraId="3F8D5195" w14:textId="0DF39A9C" w:rsidR="00BC5C8E" w:rsidRDefault="00BC5C8E" w:rsidP="00BC5C8E"/>
    <w:p w14:paraId="557F09D1" w14:textId="1BC13DED" w:rsidR="00BC5C8E" w:rsidRDefault="00BC5C8E" w:rsidP="00BC5C8E">
      <w:r>
        <w:t>We should be able to version control option in new project. Add Qik20_ITO link.</w:t>
      </w:r>
    </w:p>
    <w:p w14:paraId="5F7163B8" w14:textId="5BEA2201" w:rsidR="00BC5C8E" w:rsidRDefault="00BC5C8E" w:rsidP="00BC5C8E">
      <w:proofErr w:type="gramStart"/>
      <w:r>
        <w:t>Let's</w:t>
      </w:r>
      <w:proofErr w:type="gramEnd"/>
      <w:r>
        <w:t xml:space="preserve"> try…</w:t>
      </w:r>
    </w:p>
    <w:p w14:paraId="40275974" w14:textId="4BFCF13B" w:rsidR="00BC5C8E" w:rsidRDefault="00BC5C8E" w:rsidP="00BC5C8E"/>
    <w:p w14:paraId="41BF50A1" w14:textId="6385156A" w:rsidR="004379A7" w:rsidRDefault="004379A7" w:rsidP="00BC5C8E"/>
    <w:p w14:paraId="0393770D" w14:textId="3611A846" w:rsidR="004379A7" w:rsidRDefault="004379A7" w:rsidP="00BC5C8E">
      <w:r>
        <w:t xml:space="preserve">** Troubleshoot. </w:t>
      </w:r>
    </w:p>
    <w:p w14:paraId="3C255874" w14:textId="77777777" w:rsidR="004379A7" w:rsidRDefault="004379A7" w:rsidP="004379A7">
      <w:pPr>
        <w:pStyle w:val="NormalWeb"/>
        <w:shd w:val="clear" w:color="auto" w:fill="FFFFFF"/>
        <w:spacing w:before="0" w:beforeAutospacing="0" w:after="240" w:afterAutospacing="0"/>
      </w:pPr>
      <w:r>
        <w:t xml:space="preserve">Error 403: </w:t>
      </w:r>
    </w:p>
    <w:p w14:paraId="2B5A954B" w14:textId="305EB3D2" w:rsidR="004379A7" w:rsidRPr="00E5688B" w:rsidRDefault="004379A7" w:rsidP="004379A7">
      <w:pPr>
        <w:pStyle w:val="NormalWeb"/>
        <w:shd w:val="clear" w:color="auto" w:fill="FFFFFF"/>
        <w:spacing w:before="0" w:beforeAutospacing="0" w:after="240" w:afterAutospacing="0"/>
        <w:rPr>
          <w:rFonts w:ascii="Segoe UI" w:hAnsi="Segoe UI" w:cs="Segoe UI"/>
          <w:sz w:val="21"/>
          <w:szCs w:val="21"/>
        </w:rPr>
      </w:pPr>
      <w:r w:rsidRPr="00E5688B">
        <w:rPr>
          <w:rFonts w:ascii="Segoe UI" w:hAnsi="Segoe UI" w:cs="Segoe UI"/>
          <w:sz w:val="21"/>
          <w:szCs w:val="21"/>
        </w:rPr>
        <w:t>You can solve this problem by using lots of methods. But below simple method is written which helps you to solve these issues.</w:t>
      </w:r>
    </w:p>
    <w:p w14:paraId="4D1E2F18" w14:textId="77777777" w:rsidR="004379A7" w:rsidRPr="00E5688B" w:rsidRDefault="004379A7" w:rsidP="004379A7">
      <w:pPr>
        <w:pStyle w:val="NormalWeb"/>
        <w:shd w:val="clear" w:color="auto" w:fill="FFFFFF"/>
        <w:spacing w:before="0" w:beforeAutospacing="0" w:after="240" w:afterAutospacing="0"/>
        <w:rPr>
          <w:rFonts w:ascii="Segoe UI" w:hAnsi="Segoe UI" w:cs="Segoe UI"/>
          <w:sz w:val="21"/>
          <w:szCs w:val="21"/>
        </w:rPr>
      </w:pPr>
      <w:r w:rsidRPr="00E5688B">
        <w:rPr>
          <w:rFonts w:ascii="Segoe UI" w:hAnsi="Segoe UI" w:cs="Segoe UI"/>
          <w:sz w:val="21"/>
          <w:szCs w:val="21"/>
        </w:rPr>
        <w:t>step 1: go to control panel</w:t>
      </w:r>
      <w:r w:rsidRPr="00E5688B">
        <w:rPr>
          <w:rFonts w:ascii="Segoe UI" w:hAnsi="Segoe UI" w:cs="Segoe UI"/>
          <w:sz w:val="21"/>
          <w:szCs w:val="21"/>
        </w:rPr>
        <w:br/>
      </w:r>
      <w:proofErr w:type="gramStart"/>
      <w:r w:rsidRPr="00E5688B">
        <w:rPr>
          <w:rFonts w:ascii="Segoe UI" w:hAnsi="Segoe UI" w:cs="Segoe UI"/>
          <w:sz w:val="21"/>
          <w:szCs w:val="21"/>
        </w:rPr>
        <w:t>step-2</w:t>
      </w:r>
      <w:proofErr w:type="gramEnd"/>
      <w:r w:rsidRPr="00E5688B">
        <w:rPr>
          <w:rFonts w:ascii="Segoe UI" w:hAnsi="Segoe UI" w:cs="Segoe UI"/>
          <w:sz w:val="21"/>
          <w:szCs w:val="21"/>
        </w:rPr>
        <w:t>: then go to user accounts</w:t>
      </w:r>
      <w:r w:rsidRPr="00E5688B">
        <w:rPr>
          <w:rFonts w:ascii="Segoe UI" w:hAnsi="Segoe UI" w:cs="Segoe UI"/>
          <w:sz w:val="21"/>
          <w:szCs w:val="21"/>
        </w:rPr>
        <w:br/>
        <w:t>step 3: After that go to credential manager</w:t>
      </w:r>
      <w:r w:rsidRPr="00E5688B">
        <w:rPr>
          <w:rFonts w:ascii="Segoe UI" w:hAnsi="Segoe UI" w:cs="Segoe UI"/>
          <w:sz w:val="21"/>
          <w:szCs w:val="21"/>
        </w:rPr>
        <w:br/>
        <w:t>step 4: then Windows credentials</w:t>
      </w:r>
      <w:r w:rsidRPr="00E5688B">
        <w:rPr>
          <w:rFonts w:ascii="Segoe UI" w:hAnsi="Segoe UI" w:cs="Segoe UI"/>
          <w:sz w:val="21"/>
          <w:szCs w:val="21"/>
        </w:rPr>
        <w:br/>
        <w:t>step 5: go to Generic credentials</w:t>
      </w:r>
      <w:r w:rsidRPr="00E5688B">
        <w:rPr>
          <w:rFonts w:ascii="Segoe UI" w:hAnsi="Segoe UI" w:cs="Segoe UI"/>
          <w:sz w:val="21"/>
          <w:szCs w:val="21"/>
        </w:rPr>
        <w:br/>
        <w:t xml:space="preserve">step 6: finally delete the </w:t>
      </w:r>
      <w:proofErr w:type="spellStart"/>
      <w:r w:rsidRPr="00E5688B">
        <w:rPr>
          <w:rFonts w:ascii="Segoe UI" w:hAnsi="Segoe UI" w:cs="Segoe UI"/>
          <w:sz w:val="21"/>
          <w:szCs w:val="21"/>
        </w:rPr>
        <w:t>Github</w:t>
      </w:r>
      <w:proofErr w:type="spellEnd"/>
      <w:r w:rsidRPr="00E5688B">
        <w:rPr>
          <w:rFonts w:ascii="Segoe UI" w:hAnsi="Segoe UI" w:cs="Segoe UI"/>
          <w:sz w:val="21"/>
          <w:szCs w:val="21"/>
        </w:rPr>
        <w:t xml:space="preserve"> keys.</w:t>
      </w:r>
    </w:p>
    <w:p w14:paraId="1A018530" w14:textId="77777777" w:rsidR="004379A7" w:rsidRPr="00E5688B" w:rsidRDefault="004379A7" w:rsidP="004379A7">
      <w:pPr>
        <w:pStyle w:val="NormalWeb"/>
        <w:shd w:val="clear" w:color="auto" w:fill="FFFFFF"/>
        <w:spacing w:before="0" w:beforeAutospacing="0" w:after="240" w:afterAutospacing="0"/>
        <w:rPr>
          <w:rFonts w:ascii="Segoe UI" w:hAnsi="Segoe UI" w:cs="Segoe UI"/>
          <w:sz w:val="21"/>
          <w:szCs w:val="21"/>
        </w:rPr>
      </w:pPr>
      <w:r w:rsidRPr="00E5688B">
        <w:rPr>
          <w:rFonts w:ascii="Segoe UI" w:hAnsi="Segoe UI" w:cs="Segoe UI"/>
          <w:sz w:val="21"/>
          <w:szCs w:val="21"/>
        </w:rPr>
        <w:t>After done above all the steps then use the push command</w:t>
      </w:r>
      <w:r w:rsidRPr="00E5688B">
        <w:rPr>
          <w:rFonts w:ascii="Segoe UI" w:hAnsi="Segoe UI" w:cs="Segoe UI"/>
          <w:sz w:val="21"/>
          <w:szCs w:val="21"/>
        </w:rPr>
        <w:br/>
        <w:t>-&gt;git push -u origin master</w:t>
      </w:r>
    </w:p>
    <w:p w14:paraId="475F3144" w14:textId="77777777" w:rsidR="004379A7" w:rsidRPr="00E5688B" w:rsidRDefault="004379A7" w:rsidP="004379A7">
      <w:pPr>
        <w:pStyle w:val="NormalWeb"/>
        <w:shd w:val="clear" w:color="auto" w:fill="FFFFFF"/>
        <w:spacing w:before="0" w:beforeAutospacing="0" w:after="0" w:afterAutospacing="0"/>
        <w:rPr>
          <w:rFonts w:ascii="Segoe UI" w:hAnsi="Segoe UI" w:cs="Segoe UI"/>
          <w:sz w:val="21"/>
          <w:szCs w:val="21"/>
        </w:rPr>
      </w:pPr>
      <w:r w:rsidRPr="00E5688B">
        <w:rPr>
          <w:rFonts w:ascii="Segoe UI" w:hAnsi="Segoe UI" w:cs="Segoe UI"/>
          <w:sz w:val="21"/>
          <w:szCs w:val="21"/>
        </w:rPr>
        <w:t>After that, you would see a GitHub login form windows will appear. Then you need to log in with your GitHub email and password.</w:t>
      </w:r>
      <w:r w:rsidRPr="00E5688B">
        <w:rPr>
          <w:rFonts w:ascii="Segoe UI" w:hAnsi="Segoe UI" w:cs="Segoe UI"/>
          <w:sz w:val="21"/>
          <w:szCs w:val="21"/>
        </w:rPr>
        <w:br/>
        <w:t>After login, you can use push command it will 110% work.</w:t>
      </w:r>
    </w:p>
    <w:p w14:paraId="5E714FFB" w14:textId="057497CF" w:rsidR="004379A7" w:rsidRPr="00E5688B" w:rsidRDefault="004379A7" w:rsidP="00BC5C8E"/>
    <w:p w14:paraId="64F095FF" w14:textId="7BB808AB" w:rsidR="00382A4D" w:rsidRPr="00E5688B" w:rsidRDefault="00382A4D" w:rsidP="00BC5C8E">
      <w:r w:rsidRPr="00E5688B">
        <w:rPr>
          <w:rFonts w:ascii="Segoe UI" w:hAnsi="Segoe UI" w:cs="Segoe UI"/>
          <w:sz w:val="21"/>
          <w:szCs w:val="21"/>
          <w:shd w:val="clear" w:color="auto" w:fill="FFFFFF"/>
        </w:rPr>
        <w:t>In mac</w:t>
      </w:r>
      <w:r w:rsidRPr="00E5688B">
        <w:rPr>
          <w:rFonts w:ascii="Segoe UI" w:hAnsi="Segoe UI" w:cs="Segoe UI"/>
          <w:sz w:val="21"/>
          <w:szCs w:val="21"/>
        </w:rPr>
        <w:br/>
      </w:r>
      <w:r w:rsidRPr="00E5688B">
        <w:rPr>
          <w:rFonts w:ascii="Segoe UI" w:hAnsi="Segoe UI" w:cs="Segoe UI"/>
          <w:sz w:val="21"/>
          <w:szCs w:val="21"/>
          <w:shd w:val="clear" w:color="auto" w:fill="FFFFFF"/>
        </w:rPr>
        <w:t>1-In Finder, search for the Keychain Access app.</w:t>
      </w:r>
      <w:r w:rsidRPr="00E5688B">
        <w:rPr>
          <w:rFonts w:ascii="Segoe UI" w:hAnsi="Segoe UI" w:cs="Segoe UI"/>
          <w:sz w:val="21"/>
          <w:szCs w:val="21"/>
        </w:rPr>
        <w:br/>
      </w:r>
      <w:r w:rsidRPr="00E5688B">
        <w:rPr>
          <w:rFonts w:ascii="Segoe UI" w:hAnsi="Segoe UI" w:cs="Segoe UI"/>
          <w:sz w:val="21"/>
          <w:szCs w:val="21"/>
          <w:shd w:val="clear" w:color="auto" w:fill="FFFFFF"/>
        </w:rPr>
        <w:t>2In Keychain Access, search for github.com.</w:t>
      </w:r>
      <w:r w:rsidRPr="00E5688B">
        <w:rPr>
          <w:rFonts w:ascii="Segoe UI" w:hAnsi="Segoe UI" w:cs="Segoe UI"/>
          <w:sz w:val="21"/>
          <w:szCs w:val="21"/>
        </w:rPr>
        <w:br/>
      </w:r>
      <w:r w:rsidRPr="00E5688B">
        <w:rPr>
          <w:rFonts w:ascii="Segoe UI" w:hAnsi="Segoe UI" w:cs="Segoe UI"/>
          <w:sz w:val="21"/>
          <w:szCs w:val="21"/>
          <w:shd w:val="clear" w:color="auto" w:fill="FFFFFF"/>
        </w:rPr>
        <w:t>3-Find the "internet password" entry for github.com.</w:t>
      </w:r>
      <w:r w:rsidRPr="00E5688B">
        <w:rPr>
          <w:rFonts w:ascii="Segoe UI" w:hAnsi="Segoe UI" w:cs="Segoe UI"/>
          <w:sz w:val="21"/>
          <w:szCs w:val="21"/>
        </w:rPr>
        <w:br/>
      </w:r>
      <w:r w:rsidRPr="00E5688B">
        <w:rPr>
          <w:rFonts w:ascii="Segoe UI" w:hAnsi="Segoe UI" w:cs="Segoe UI"/>
          <w:sz w:val="21"/>
          <w:szCs w:val="21"/>
          <w:shd w:val="clear" w:color="auto" w:fill="FFFFFF"/>
        </w:rPr>
        <w:t>4-Edit or delete the entry accordingly.</w:t>
      </w:r>
    </w:p>
    <w:sectPr w:rsidR="00382A4D" w:rsidRPr="00E5688B" w:rsidSect="00CB41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E37D69"/>
    <w:multiLevelType w:val="hybridMultilevel"/>
    <w:tmpl w:val="CA049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zQwNDI1NjQyNzJS0lEKTi0uzszPAykwqgUAvyCXaCwAAAA="/>
  </w:docVars>
  <w:rsids>
    <w:rsidRoot w:val="00FF5AA5"/>
    <w:rsid w:val="001343B2"/>
    <w:rsid w:val="00382A4D"/>
    <w:rsid w:val="004379A7"/>
    <w:rsid w:val="004D352E"/>
    <w:rsid w:val="0055377F"/>
    <w:rsid w:val="00916893"/>
    <w:rsid w:val="009920B8"/>
    <w:rsid w:val="00BC5C8E"/>
    <w:rsid w:val="00C61EAC"/>
    <w:rsid w:val="00CB418F"/>
    <w:rsid w:val="00D22083"/>
    <w:rsid w:val="00E5688B"/>
    <w:rsid w:val="00E86F66"/>
    <w:rsid w:val="00EE7A17"/>
    <w:rsid w:val="00FF5AA5"/>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503F7"/>
  <w15:chartTrackingRefBased/>
  <w15:docId w15:val="{3A112356-CF61-4AD3-A5A7-6E57A3517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5AA5"/>
    <w:rPr>
      <w:color w:val="0563C1" w:themeColor="hyperlink"/>
      <w:u w:val="single"/>
    </w:rPr>
  </w:style>
  <w:style w:type="character" w:styleId="UnresolvedMention">
    <w:name w:val="Unresolved Mention"/>
    <w:basedOn w:val="DefaultParagraphFont"/>
    <w:uiPriority w:val="99"/>
    <w:semiHidden/>
    <w:unhideWhenUsed/>
    <w:rsid w:val="00FF5AA5"/>
    <w:rPr>
      <w:color w:val="605E5C"/>
      <w:shd w:val="clear" w:color="auto" w:fill="E1DFDD"/>
    </w:rPr>
  </w:style>
  <w:style w:type="character" w:styleId="HTMLCode">
    <w:name w:val="HTML Code"/>
    <w:basedOn w:val="DefaultParagraphFont"/>
    <w:uiPriority w:val="99"/>
    <w:semiHidden/>
    <w:unhideWhenUsed/>
    <w:rsid w:val="00FF5AA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920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20B8"/>
    <w:rPr>
      <w:rFonts w:ascii="Courier New" w:eastAsia="Times New Roman" w:hAnsi="Courier New" w:cs="Courier New"/>
      <w:sz w:val="20"/>
      <w:szCs w:val="20"/>
    </w:rPr>
  </w:style>
  <w:style w:type="character" w:customStyle="1" w:styleId="nv">
    <w:name w:val="nv"/>
    <w:basedOn w:val="DefaultParagraphFont"/>
    <w:rsid w:val="009920B8"/>
  </w:style>
  <w:style w:type="paragraph" w:styleId="ListParagraph">
    <w:name w:val="List Paragraph"/>
    <w:basedOn w:val="Normal"/>
    <w:uiPriority w:val="34"/>
    <w:qFormat/>
    <w:rsid w:val="00BC5C8E"/>
    <w:pPr>
      <w:ind w:left="720"/>
      <w:contextualSpacing/>
    </w:pPr>
  </w:style>
  <w:style w:type="paragraph" w:styleId="NormalWeb">
    <w:name w:val="Normal (Web)"/>
    <w:basedOn w:val="Normal"/>
    <w:uiPriority w:val="99"/>
    <w:semiHidden/>
    <w:unhideWhenUsed/>
    <w:rsid w:val="004379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1803379">
      <w:bodyDiv w:val="1"/>
      <w:marLeft w:val="0"/>
      <w:marRight w:val="0"/>
      <w:marTop w:val="0"/>
      <w:marBottom w:val="0"/>
      <w:divBdr>
        <w:top w:val="none" w:sz="0" w:space="0" w:color="auto"/>
        <w:left w:val="none" w:sz="0" w:space="0" w:color="auto"/>
        <w:bottom w:val="none" w:sz="0" w:space="0" w:color="auto"/>
        <w:right w:val="none" w:sz="0" w:space="0" w:color="auto"/>
      </w:divBdr>
    </w:div>
    <w:div w:id="1413896342">
      <w:bodyDiv w:val="1"/>
      <w:marLeft w:val="0"/>
      <w:marRight w:val="0"/>
      <w:marTop w:val="0"/>
      <w:marBottom w:val="0"/>
      <w:divBdr>
        <w:top w:val="none" w:sz="0" w:space="0" w:color="auto"/>
        <w:left w:val="none" w:sz="0" w:space="0" w:color="auto"/>
        <w:bottom w:val="none" w:sz="0" w:space="0" w:color="auto"/>
        <w:right w:val="none" w:sz="0" w:space="0" w:color="auto"/>
      </w:divBdr>
    </w:div>
    <w:div w:id="1415010830">
      <w:bodyDiv w:val="1"/>
      <w:marLeft w:val="0"/>
      <w:marRight w:val="0"/>
      <w:marTop w:val="0"/>
      <w:marBottom w:val="0"/>
      <w:divBdr>
        <w:top w:val="none" w:sz="0" w:space="0" w:color="auto"/>
        <w:left w:val="none" w:sz="0" w:space="0" w:color="auto"/>
        <w:bottom w:val="none" w:sz="0" w:space="0" w:color="auto"/>
        <w:right w:val="none" w:sz="0" w:space="0" w:color="auto"/>
      </w:divBdr>
    </w:div>
    <w:div w:id="1727292276">
      <w:bodyDiv w:val="1"/>
      <w:marLeft w:val="0"/>
      <w:marRight w:val="0"/>
      <w:marTop w:val="0"/>
      <w:marBottom w:val="0"/>
      <w:divBdr>
        <w:top w:val="none" w:sz="0" w:space="0" w:color="auto"/>
        <w:left w:val="none" w:sz="0" w:space="0" w:color="auto"/>
        <w:bottom w:val="none" w:sz="0" w:space="0" w:color="auto"/>
        <w:right w:val="none" w:sz="0" w:space="0" w:color="auto"/>
      </w:divBdr>
    </w:div>
    <w:div w:id="198889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cs.carpentries.org/topic_folders/policies/code-of-conduct.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el Barbara Dunn</dc:creator>
  <cp:keywords/>
  <dc:description/>
  <cp:lastModifiedBy>Muriel Barbara Dunn</cp:lastModifiedBy>
  <cp:revision>6</cp:revision>
  <dcterms:created xsi:type="dcterms:W3CDTF">2021-02-17T10:08:00Z</dcterms:created>
  <dcterms:modified xsi:type="dcterms:W3CDTF">2021-03-03T15:37:00Z</dcterms:modified>
</cp:coreProperties>
</file>